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5C8F41" w14:textId="33F05421" w:rsidR="00223363" w:rsidRDefault="00223363" w:rsidP="00223363">
      <w:pPr>
        <w:pStyle w:val="Title"/>
      </w:pPr>
      <w:r w:rsidRPr="0022781C">
        <w:rPr>
          <w:noProof/>
        </w:rPr>
        <w:drawing>
          <wp:inline distT="0" distB="0" distL="0" distR="0" wp14:anchorId="25D85394" wp14:editId="3534D51A">
            <wp:extent cx="2266950" cy="880010"/>
            <wp:effectExtent l="0" t="0" r="0" b="0"/>
            <wp:docPr id="10" name="Picture 10" descr="ETSU name and logo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purlin\AppData\Local\Microsoft\Windows\INetCache\Content.Outlook\282RG1AO\ETSU Logo_Stack.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333752" cy="905942"/>
                    </a:xfrm>
                    <a:prstGeom prst="rect">
                      <a:avLst/>
                    </a:prstGeom>
                    <a:noFill/>
                    <a:ln>
                      <a:noFill/>
                    </a:ln>
                  </pic:spPr>
                </pic:pic>
              </a:graphicData>
            </a:graphic>
          </wp:inline>
        </w:drawing>
      </w:r>
    </w:p>
    <w:p w14:paraId="1C5E11A6" w14:textId="1F6106A7" w:rsidR="00223363" w:rsidRDefault="003C1478" w:rsidP="00223363">
      <w:pPr>
        <w:pStyle w:val="Title"/>
      </w:pPr>
      <w:r>
        <w:t>ABCD-1234</w:t>
      </w:r>
      <w:r w:rsidR="00223363" w:rsidRPr="00223363">
        <w:t xml:space="preserve"> – </w:t>
      </w:r>
      <w:r>
        <w:t>Course Title</w:t>
      </w:r>
    </w:p>
    <w:p w14:paraId="66D15A4F" w14:textId="7C3D2B11" w:rsidR="007F4AC0" w:rsidRPr="007F4AC0" w:rsidRDefault="007F4AC0" w:rsidP="007F4AC0">
      <w:pPr>
        <w:jc w:val="center"/>
      </w:pPr>
      <w:r>
        <w:t xml:space="preserve">Credits: </w:t>
      </w:r>
      <w:r w:rsidR="003C1478">
        <w:t>X</w:t>
      </w:r>
      <w:r w:rsidR="00116E60">
        <w:t xml:space="preserve"> |</w:t>
      </w:r>
      <w:r>
        <w:t xml:space="preserve"> Term: Fall </w:t>
      </w:r>
      <w:r w:rsidR="003C1478">
        <w:t>XXXX</w:t>
      </w:r>
    </w:p>
    <w:p w14:paraId="4C0EAC99" w14:textId="27F07F59" w:rsidR="00223363" w:rsidRDefault="00223363"/>
    <w:p w14:paraId="4942C6CA" w14:textId="69452E8D" w:rsidR="007F4AC0" w:rsidRDefault="007F4AC0" w:rsidP="007F4AC0">
      <w:pPr>
        <w:pStyle w:val="Heading1"/>
      </w:pPr>
      <w:r>
        <w:t>Location &amp; Meeting Time</w:t>
      </w:r>
    </w:p>
    <w:p w14:paraId="440800C6" w14:textId="51AA1E1D" w:rsidR="007F4AC0" w:rsidRDefault="007F4AC0" w:rsidP="007F4AC0">
      <w:r>
        <w:t xml:space="preserve">Classroom location: </w:t>
      </w:r>
    </w:p>
    <w:p w14:paraId="02127D58" w14:textId="1A2CC221" w:rsidR="007F4AC0" w:rsidRDefault="007F4AC0" w:rsidP="007F4AC0">
      <w:r>
        <w:t>Class Meeting Schedule:</w:t>
      </w:r>
    </w:p>
    <w:p w14:paraId="542CECC9" w14:textId="51B1278D" w:rsidR="007F4AC0" w:rsidRDefault="007F4AC0" w:rsidP="007F4AC0">
      <w:pPr>
        <w:pStyle w:val="Heading1"/>
      </w:pPr>
      <w:r>
        <w:t>Contact Information</w:t>
      </w:r>
    </w:p>
    <w:p w14:paraId="44475C16" w14:textId="77777777" w:rsidR="00ED3408" w:rsidRDefault="0066266E" w:rsidP="00ED3408">
      <w:pPr>
        <w:jc w:val="both"/>
        <w:rPr>
          <w:b/>
          <w:bCs/>
        </w:rPr>
      </w:pPr>
      <w:r w:rsidRPr="0066266E">
        <w:rPr>
          <w:b/>
          <w:bCs/>
          <w:noProof/>
        </w:rPr>
        <w:drawing>
          <wp:inline distT="0" distB="0" distL="0" distR="0" wp14:anchorId="6B81969F" wp14:editId="1DE1D21A">
            <wp:extent cx="1008380" cy="1428750"/>
            <wp:effectExtent l="0" t="0" r="1270" b="0"/>
            <wp:docPr id="24" name="Picture 24" descr="Instructor image placeh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of Anthony Kiech the instructor"/>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1008380" cy="1428750"/>
                    </a:xfrm>
                    <a:prstGeom prst="rect">
                      <a:avLst/>
                    </a:prstGeom>
                    <a:noFill/>
                    <a:ln>
                      <a:noFill/>
                    </a:ln>
                  </pic:spPr>
                </pic:pic>
              </a:graphicData>
            </a:graphic>
          </wp:inline>
        </w:drawing>
      </w:r>
    </w:p>
    <w:p w14:paraId="5A84CD95" w14:textId="7B45EAA3" w:rsidR="007F4AC0" w:rsidRDefault="007F4AC0" w:rsidP="00ED3408">
      <w:pPr>
        <w:jc w:val="both"/>
      </w:pPr>
      <w:r w:rsidRPr="0066266E">
        <w:rPr>
          <w:b/>
          <w:bCs/>
        </w:rPr>
        <w:t xml:space="preserve">Instructor: </w:t>
      </w:r>
      <w:r w:rsidR="003C1478">
        <w:rPr>
          <w:b/>
          <w:bCs/>
        </w:rPr>
        <w:t>Name</w:t>
      </w:r>
    </w:p>
    <w:p w14:paraId="33CFC2EB" w14:textId="7C8CF30C" w:rsidR="007F4AC0" w:rsidRDefault="007F4AC0" w:rsidP="007F4AC0">
      <w:r>
        <w:t xml:space="preserve">Email: </w:t>
      </w:r>
      <w:r w:rsidR="003C1478">
        <w:t>xxxx</w:t>
      </w:r>
      <w:r>
        <w:t>@etsu.edu</w:t>
      </w:r>
    </w:p>
    <w:p w14:paraId="44757987" w14:textId="644B2F9B" w:rsidR="007F4AC0" w:rsidRDefault="007F4AC0" w:rsidP="007F4AC0">
      <w:r>
        <w:t>Phone: (</w:t>
      </w:r>
      <w:r w:rsidR="003C1478">
        <w:t>xxx</w:t>
      </w:r>
      <w:r>
        <w:t xml:space="preserve">) </w:t>
      </w:r>
      <w:r w:rsidR="003C1478">
        <w:t>xxx</w:t>
      </w:r>
      <w:r>
        <w:t>-</w:t>
      </w:r>
      <w:proofErr w:type="spellStart"/>
      <w:r w:rsidR="003C1478">
        <w:t>xxxx</w:t>
      </w:r>
      <w:proofErr w:type="spellEnd"/>
    </w:p>
    <w:p w14:paraId="69C406CF" w14:textId="130919CF" w:rsidR="007F4AC0" w:rsidRDefault="007F4AC0" w:rsidP="007F4AC0">
      <w:r>
        <w:t xml:space="preserve">Office: </w:t>
      </w:r>
      <w:proofErr w:type="spellStart"/>
      <w:r w:rsidR="003C1478">
        <w:t>xxxx</w:t>
      </w:r>
      <w:proofErr w:type="spellEnd"/>
    </w:p>
    <w:p w14:paraId="1337C06E" w14:textId="77777777" w:rsidR="0066266E" w:rsidRDefault="0066266E" w:rsidP="007F4AC0"/>
    <w:p w14:paraId="70721A22" w14:textId="41DA068D" w:rsidR="007F4AC0" w:rsidRDefault="007F4AC0" w:rsidP="007F4AC0">
      <w:pPr>
        <w:pStyle w:val="Heading2"/>
      </w:pPr>
      <w:r>
        <w:t>Instructor Availability</w:t>
      </w:r>
    </w:p>
    <w:p w14:paraId="415CDDD9" w14:textId="670147E0" w:rsidR="007F4AC0" w:rsidRDefault="007F4AC0" w:rsidP="007F4AC0">
      <w:r>
        <w:t xml:space="preserve">Office Hours: </w:t>
      </w:r>
      <w:proofErr w:type="spellStart"/>
      <w:r w:rsidR="0027168F">
        <w:t>xxxx</w:t>
      </w:r>
      <w:proofErr w:type="spellEnd"/>
    </w:p>
    <w:p w14:paraId="274E9914" w14:textId="670F877C" w:rsidR="007F4AC0" w:rsidRDefault="007F4AC0" w:rsidP="007F4AC0">
      <w:pPr>
        <w:pStyle w:val="Heading1"/>
      </w:pPr>
      <w:r>
        <w:t>Course Description &amp; Materials</w:t>
      </w:r>
    </w:p>
    <w:p w14:paraId="0D535575" w14:textId="037F4EE1" w:rsidR="007F4AC0" w:rsidRDefault="007F4AC0" w:rsidP="007F4AC0">
      <w:r>
        <w:t xml:space="preserve">Prerequisites:  </w:t>
      </w:r>
      <w:proofErr w:type="spellStart"/>
      <w:r w:rsidR="0027168F">
        <w:t>xxxx</w:t>
      </w:r>
      <w:proofErr w:type="spellEnd"/>
    </w:p>
    <w:p w14:paraId="51021E07" w14:textId="77777777" w:rsidR="007F4AC0" w:rsidRDefault="007F4AC0" w:rsidP="007F4AC0">
      <w:pPr>
        <w:pStyle w:val="Heading2"/>
      </w:pPr>
      <w:r>
        <w:t>Required Materials</w:t>
      </w:r>
    </w:p>
    <w:p w14:paraId="5F96447F" w14:textId="22DC9A0C" w:rsidR="0027168F" w:rsidRDefault="0027168F" w:rsidP="007F4AC0">
      <w:r w:rsidRPr="0027168F">
        <w:t>[enter textbook, software,</w:t>
      </w:r>
      <w:r w:rsidR="003A2F83">
        <w:t xml:space="preserve"> hardware,</w:t>
      </w:r>
      <w:r w:rsidRPr="0027168F">
        <w:t xml:space="preserve"> tool</w:t>
      </w:r>
      <w:r w:rsidR="003A2F83">
        <w:t>s,</w:t>
      </w:r>
      <w:r w:rsidRPr="0027168F">
        <w:t xml:space="preserve"> etc</w:t>
      </w:r>
      <w:r w:rsidR="003A2F83">
        <w:t>.</w:t>
      </w:r>
      <w:r w:rsidRPr="0027168F">
        <w:t>]</w:t>
      </w:r>
    </w:p>
    <w:p w14:paraId="5AAE7E6A" w14:textId="77777777" w:rsidR="0027168F" w:rsidRDefault="0027168F" w:rsidP="007F4AC0"/>
    <w:p w14:paraId="233836A0" w14:textId="29FF8D0F" w:rsidR="0066266E" w:rsidRDefault="0066266E" w:rsidP="0066266E">
      <w:pPr>
        <w:pStyle w:val="Heading1"/>
      </w:pPr>
      <w:r>
        <w:lastRenderedPageBreak/>
        <w:t>Course Overview</w:t>
      </w:r>
    </w:p>
    <w:p w14:paraId="4CCAC611" w14:textId="77777777" w:rsidR="007F4AC0" w:rsidRDefault="007F4AC0" w:rsidP="007F1B7E">
      <w:pPr>
        <w:pStyle w:val="Heading2"/>
      </w:pPr>
      <w:r>
        <w:t>Course Purpose and Objectives</w:t>
      </w:r>
    </w:p>
    <w:p w14:paraId="3FA1CBB4" w14:textId="2F73A963" w:rsidR="0027168F" w:rsidRDefault="0027168F" w:rsidP="0027168F">
      <w:r w:rsidRPr="0027168F">
        <w:t xml:space="preserve">[enter </w:t>
      </w:r>
      <w:r>
        <w:t>c</w:t>
      </w:r>
      <w:r w:rsidRPr="0027168F">
        <w:t xml:space="preserve">ourse </w:t>
      </w:r>
      <w:r>
        <w:t>p</w:t>
      </w:r>
      <w:r w:rsidRPr="0027168F">
        <w:t xml:space="preserve">urpose and </w:t>
      </w:r>
      <w:r>
        <w:t>official o</w:t>
      </w:r>
      <w:r w:rsidRPr="0027168F">
        <w:t>bjectives]</w:t>
      </w:r>
    </w:p>
    <w:p w14:paraId="58F739AB" w14:textId="77777777" w:rsidR="002E0563" w:rsidRDefault="002E0563" w:rsidP="002E0563">
      <w:pPr>
        <w:pStyle w:val="Heading2"/>
      </w:pPr>
      <w:r>
        <w:t>Major Course Topics</w:t>
      </w:r>
    </w:p>
    <w:p w14:paraId="1F6C406C" w14:textId="77777777" w:rsidR="002E0563" w:rsidRDefault="002E0563" w:rsidP="002E0563">
      <w:r>
        <w:t>Overview of . . .</w:t>
      </w:r>
    </w:p>
    <w:p w14:paraId="16F026E9" w14:textId="77777777" w:rsidR="002E0563" w:rsidRDefault="002E0563" w:rsidP="002E0563">
      <w:pPr>
        <w:pStyle w:val="ListParagraph"/>
        <w:numPr>
          <w:ilvl w:val="0"/>
          <w:numId w:val="11"/>
        </w:numPr>
      </w:pPr>
      <w:proofErr w:type="spellStart"/>
      <w:r>
        <w:t>xxxx</w:t>
      </w:r>
      <w:proofErr w:type="spellEnd"/>
    </w:p>
    <w:p w14:paraId="16116A8D" w14:textId="77777777" w:rsidR="002E0563" w:rsidRDefault="002E0563" w:rsidP="002E0563">
      <w:pPr>
        <w:pStyle w:val="ListParagraph"/>
        <w:numPr>
          <w:ilvl w:val="0"/>
          <w:numId w:val="11"/>
        </w:numPr>
      </w:pPr>
      <w:proofErr w:type="spellStart"/>
      <w:r>
        <w:t>xxxx</w:t>
      </w:r>
      <w:proofErr w:type="spellEnd"/>
    </w:p>
    <w:p w14:paraId="353155A6" w14:textId="77777777" w:rsidR="002E0563" w:rsidRDefault="002E0563" w:rsidP="002E0563">
      <w:pPr>
        <w:pStyle w:val="ListParagraph"/>
        <w:numPr>
          <w:ilvl w:val="0"/>
          <w:numId w:val="11"/>
        </w:numPr>
      </w:pPr>
      <w:proofErr w:type="spellStart"/>
      <w:r>
        <w:t>xxxx</w:t>
      </w:r>
      <w:proofErr w:type="spellEnd"/>
    </w:p>
    <w:p w14:paraId="23172C3B" w14:textId="77777777" w:rsidR="007F4AC0" w:rsidRDefault="007F4AC0" w:rsidP="007F4AC0"/>
    <w:p w14:paraId="4B088689" w14:textId="47576C44" w:rsidR="007F4AC0" w:rsidRDefault="007F4AC0" w:rsidP="007F1B7E">
      <w:pPr>
        <w:pStyle w:val="Heading2"/>
      </w:pPr>
      <w:r>
        <w:t>Expected Learning Outcomes</w:t>
      </w:r>
    </w:p>
    <w:p w14:paraId="18976D5D" w14:textId="77777777" w:rsidR="007F4AC0" w:rsidRDefault="007F4AC0" w:rsidP="007F4AC0">
      <w:r>
        <w:t>At the completion of this course, the student is expected to:</w:t>
      </w:r>
    </w:p>
    <w:p w14:paraId="48EAC43A" w14:textId="1693A464" w:rsidR="007F4AC0" w:rsidRDefault="0027168F" w:rsidP="007F1B7E">
      <w:pPr>
        <w:pStyle w:val="ListParagraph"/>
        <w:numPr>
          <w:ilvl w:val="0"/>
          <w:numId w:val="2"/>
        </w:numPr>
      </w:pPr>
      <w:proofErr w:type="spellStart"/>
      <w:r>
        <w:t>xxxx</w:t>
      </w:r>
      <w:proofErr w:type="spellEnd"/>
    </w:p>
    <w:p w14:paraId="6087A3BD" w14:textId="64E8F3A6" w:rsidR="0027168F" w:rsidRDefault="0027168F" w:rsidP="007F1B7E">
      <w:pPr>
        <w:pStyle w:val="ListParagraph"/>
        <w:numPr>
          <w:ilvl w:val="0"/>
          <w:numId w:val="2"/>
        </w:numPr>
      </w:pPr>
      <w:proofErr w:type="spellStart"/>
      <w:r>
        <w:t>xxxx</w:t>
      </w:r>
      <w:proofErr w:type="spellEnd"/>
    </w:p>
    <w:p w14:paraId="048F0EEC" w14:textId="0F1A97C5" w:rsidR="0027168F" w:rsidRDefault="0027168F" w:rsidP="007F1B7E">
      <w:pPr>
        <w:pStyle w:val="ListParagraph"/>
        <w:numPr>
          <w:ilvl w:val="0"/>
          <w:numId w:val="2"/>
        </w:numPr>
      </w:pPr>
      <w:proofErr w:type="spellStart"/>
      <w:r>
        <w:t>xxxx</w:t>
      </w:r>
      <w:proofErr w:type="spellEnd"/>
    </w:p>
    <w:p w14:paraId="33C52FB9" w14:textId="27B03EFE" w:rsidR="0027168F" w:rsidRDefault="0027168F" w:rsidP="007F1B7E">
      <w:pPr>
        <w:pStyle w:val="ListParagraph"/>
        <w:numPr>
          <w:ilvl w:val="0"/>
          <w:numId w:val="2"/>
        </w:numPr>
      </w:pPr>
      <w:proofErr w:type="spellStart"/>
      <w:r>
        <w:t>xxxx</w:t>
      </w:r>
      <w:proofErr w:type="spellEnd"/>
    </w:p>
    <w:p w14:paraId="1CAFC187" w14:textId="124A1CF7" w:rsidR="007F4AC0" w:rsidRDefault="007F1B7E" w:rsidP="007F1B7E">
      <w:pPr>
        <w:pStyle w:val="Heading1"/>
      </w:pPr>
      <w:r>
        <w:t>Course Policies</w:t>
      </w:r>
    </w:p>
    <w:p w14:paraId="1DA0084D" w14:textId="77777777" w:rsidR="007F4AC0" w:rsidRDefault="007F4AC0" w:rsidP="007F1B7E">
      <w:pPr>
        <w:pStyle w:val="Heading2"/>
      </w:pPr>
      <w:r>
        <w:t>Attendance</w:t>
      </w:r>
    </w:p>
    <w:p w14:paraId="4EE292C1" w14:textId="7650E71F" w:rsidR="00A3357F" w:rsidRDefault="00A3357F" w:rsidP="00A3357F">
      <w:r w:rsidRPr="0027168F">
        <w:t xml:space="preserve">[enter </w:t>
      </w:r>
      <w:r>
        <w:t xml:space="preserve">attendance policies, expectations, </w:t>
      </w:r>
      <w:r w:rsidR="00B53603">
        <w:t>penalties, etc.</w:t>
      </w:r>
      <w:r w:rsidRPr="0027168F">
        <w:t>]</w:t>
      </w:r>
    </w:p>
    <w:p w14:paraId="18BF75A4" w14:textId="77777777" w:rsidR="00401A85" w:rsidRDefault="00401A85" w:rsidP="00A3357F"/>
    <w:p w14:paraId="6C660000" w14:textId="77777777" w:rsidR="007F4AC0" w:rsidRDefault="007F4AC0" w:rsidP="007F1B7E">
      <w:pPr>
        <w:pStyle w:val="Heading2"/>
      </w:pPr>
      <w:r>
        <w:t xml:space="preserve">Assignment and Grading </w:t>
      </w:r>
    </w:p>
    <w:p w14:paraId="201AE47B" w14:textId="77777777" w:rsidR="007F4AC0" w:rsidRDefault="007F4AC0" w:rsidP="007F4AC0">
      <w:r>
        <w:t>The final course grade is calculated as:</w:t>
      </w:r>
    </w:p>
    <w:p w14:paraId="42BC0C7D" w14:textId="3428286D" w:rsidR="007F4AC0" w:rsidRDefault="00B53603" w:rsidP="007F1B7E">
      <w:pPr>
        <w:pStyle w:val="ListParagraph"/>
        <w:numPr>
          <w:ilvl w:val="0"/>
          <w:numId w:val="3"/>
        </w:numPr>
      </w:pPr>
      <w:proofErr w:type="spellStart"/>
      <w:r>
        <w:t>xxxx</w:t>
      </w:r>
      <w:proofErr w:type="spellEnd"/>
      <w:r>
        <w:t xml:space="preserve"> = x%</w:t>
      </w:r>
    </w:p>
    <w:p w14:paraId="3AE673AE" w14:textId="77777777" w:rsidR="00B53603" w:rsidRDefault="00B53603" w:rsidP="00B53603">
      <w:pPr>
        <w:pStyle w:val="ListParagraph"/>
        <w:numPr>
          <w:ilvl w:val="0"/>
          <w:numId w:val="3"/>
        </w:numPr>
      </w:pPr>
      <w:proofErr w:type="spellStart"/>
      <w:r>
        <w:t>xxxx</w:t>
      </w:r>
      <w:proofErr w:type="spellEnd"/>
      <w:r>
        <w:t xml:space="preserve"> = x%</w:t>
      </w:r>
    </w:p>
    <w:p w14:paraId="35F0A464" w14:textId="77777777" w:rsidR="00B53603" w:rsidRDefault="00B53603" w:rsidP="00B53603">
      <w:pPr>
        <w:pStyle w:val="ListParagraph"/>
        <w:numPr>
          <w:ilvl w:val="0"/>
          <w:numId w:val="3"/>
        </w:numPr>
      </w:pPr>
      <w:proofErr w:type="spellStart"/>
      <w:r>
        <w:t>xxxx</w:t>
      </w:r>
      <w:proofErr w:type="spellEnd"/>
      <w:r>
        <w:t xml:space="preserve"> = x%</w:t>
      </w:r>
    </w:p>
    <w:p w14:paraId="2E0CD715" w14:textId="677981D4" w:rsidR="007F4AC0" w:rsidRDefault="00B53603" w:rsidP="007F4AC0">
      <w:pPr>
        <w:pStyle w:val="ListParagraph"/>
        <w:numPr>
          <w:ilvl w:val="0"/>
          <w:numId w:val="3"/>
        </w:numPr>
      </w:pPr>
      <w:proofErr w:type="spellStart"/>
      <w:r>
        <w:t>xxxx</w:t>
      </w:r>
      <w:proofErr w:type="spellEnd"/>
      <w:r>
        <w:t xml:space="preserve"> = x%</w:t>
      </w:r>
    </w:p>
    <w:p w14:paraId="3DA41047" w14:textId="77777777" w:rsidR="007F4AC0" w:rsidRDefault="007F4AC0" w:rsidP="007F1B7E">
      <w:pPr>
        <w:pStyle w:val="Heading3"/>
      </w:pPr>
      <w:r>
        <w:t>Grades are based on the following criteria:</w:t>
      </w:r>
    </w:p>
    <w:p w14:paraId="6557ABF6" w14:textId="7FED5069" w:rsidR="007F4AC0" w:rsidRDefault="007F4AC0" w:rsidP="007F1B7E">
      <w:pPr>
        <w:pStyle w:val="ListParagraph"/>
        <w:numPr>
          <w:ilvl w:val="0"/>
          <w:numId w:val="4"/>
        </w:numPr>
      </w:pPr>
      <w:proofErr w:type="gramStart"/>
      <w:r>
        <w:t>A  =</w:t>
      </w:r>
      <w:proofErr w:type="gramEnd"/>
      <w:r>
        <w:t xml:space="preserve">  Exceptional work: conceptually appropriate, demonstrates strong creative thought, goes above and beyond peer work, precisely executed, instructions followed to the letter.</w:t>
      </w:r>
    </w:p>
    <w:p w14:paraId="6F6CE45D" w14:textId="0885612A" w:rsidR="007F4AC0" w:rsidRDefault="007F4AC0" w:rsidP="007F1B7E">
      <w:pPr>
        <w:pStyle w:val="ListParagraph"/>
        <w:numPr>
          <w:ilvl w:val="0"/>
          <w:numId w:val="4"/>
        </w:numPr>
      </w:pPr>
      <w:proofErr w:type="gramStart"/>
      <w:r>
        <w:t>B  =</w:t>
      </w:r>
      <w:proofErr w:type="gramEnd"/>
      <w:r>
        <w:t xml:space="preserve">  Work executed with no errors, conceptually appropriate, and demonstrates good creative thought.</w:t>
      </w:r>
    </w:p>
    <w:p w14:paraId="3F81C87C" w14:textId="71FCC102" w:rsidR="007F4AC0" w:rsidRDefault="007F4AC0" w:rsidP="007F1B7E">
      <w:pPr>
        <w:pStyle w:val="ListParagraph"/>
        <w:numPr>
          <w:ilvl w:val="0"/>
          <w:numId w:val="4"/>
        </w:numPr>
      </w:pPr>
      <w:proofErr w:type="gramStart"/>
      <w:r>
        <w:t>C  =</w:t>
      </w:r>
      <w:proofErr w:type="gramEnd"/>
      <w:r>
        <w:t xml:space="preserve">  Average work, meets minimum requirements, and no errors.</w:t>
      </w:r>
    </w:p>
    <w:p w14:paraId="70F50AE5" w14:textId="2685B1A5" w:rsidR="007F4AC0" w:rsidRDefault="007F4AC0" w:rsidP="007F1B7E">
      <w:pPr>
        <w:pStyle w:val="ListParagraph"/>
        <w:numPr>
          <w:ilvl w:val="0"/>
          <w:numId w:val="4"/>
        </w:numPr>
      </w:pPr>
      <w:proofErr w:type="gramStart"/>
      <w:r>
        <w:t>D  =</w:t>
      </w:r>
      <w:proofErr w:type="gramEnd"/>
      <w:r>
        <w:t xml:space="preserve">  Below average work, sloppy, few errors</w:t>
      </w:r>
    </w:p>
    <w:p w14:paraId="03AFE8D5" w14:textId="7E65E817" w:rsidR="007F4AC0" w:rsidRDefault="007F4AC0" w:rsidP="007F1B7E">
      <w:pPr>
        <w:pStyle w:val="ListParagraph"/>
        <w:numPr>
          <w:ilvl w:val="0"/>
          <w:numId w:val="4"/>
        </w:numPr>
      </w:pPr>
      <w:proofErr w:type="gramStart"/>
      <w:r>
        <w:t>F  =</w:t>
      </w:r>
      <w:proofErr w:type="gramEnd"/>
      <w:r>
        <w:t xml:space="preserve">  Failed to meet minimum requirements of the problem, instructions not followed.</w:t>
      </w:r>
    </w:p>
    <w:p w14:paraId="0E83EDC0" w14:textId="77777777" w:rsidR="007F4AC0" w:rsidRDefault="007F4AC0" w:rsidP="007F4AC0"/>
    <w:p w14:paraId="7644A554" w14:textId="77777777" w:rsidR="007F4AC0" w:rsidRDefault="007F4AC0" w:rsidP="007F1B7E">
      <w:pPr>
        <w:pStyle w:val="Heading3"/>
      </w:pPr>
      <w:r>
        <w:t>Grading Scale</w:t>
      </w:r>
    </w:p>
    <w:p w14:paraId="42878BC4" w14:textId="77777777" w:rsidR="007F4AC0" w:rsidRDefault="007F4AC0" w:rsidP="007F4AC0">
      <w:r>
        <w:t>Final grades will be given according to the following scale:</w:t>
      </w:r>
    </w:p>
    <w:p w14:paraId="4656315F" w14:textId="11887B7F" w:rsidR="007F4AC0" w:rsidRDefault="00B53603" w:rsidP="007F4AC0">
      <w:r>
        <w:t>[enter appropriate grading scale. A = xx% - xx%. B = xx% - xx%, etc.]</w:t>
      </w:r>
    </w:p>
    <w:p w14:paraId="3BF6636B" w14:textId="77777777" w:rsidR="00401A85" w:rsidRDefault="00401A85" w:rsidP="007F4AC0"/>
    <w:p w14:paraId="60C9C27B" w14:textId="77777777" w:rsidR="00401A85" w:rsidRDefault="00401A85" w:rsidP="00401A85">
      <w:pPr>
        <w:pStyle w:val="Heading2"/>
      </w:pPr>
      <w:r>
        <w:t>Late Work Policy</w:t>
      </w:r>
    </w:p>
    <w:p w14:paraId="3736E178" w14:textId="77777777" w:rsidR="00401A85" w:rsidRDefault="00401A85" w:rsidP="00401A85">
      <w:r w:rsidRPr="0027168F">
        <w:t xml:space="preserve">[enter </w:t>
      </w:r>
      <w:r>
        <w:t>late work policies, expectations, penalties, etc. if appropriate</w:t>
      </w:r>
      <w:r w:rsidRPr="0027168F">
        <w:t>]</w:t>
      </w:r>
    </w:p>
    <w:p w14:paraId="4F748AF0" w14:textId="77777777" w:rsidR="00401A85" w:rsidRDefault="00401A85" w:rsidP="00401A85"/>
    <w:p w14:paraId="45030AEE" w14:textId="77777777" w:rsidR="00401A85" w:rsidRDefault="00401A85" w:rsidP="00401A85">
      <w:pPr>
        <w:pStyle w:val="Heading2"/>
      </w:pPr>
      <w:r>
        <w:t>Course Ground Rules</w:t>
      </w:r>
    </w:p>
    <w:p w14:paraId="20C71BF6" w14:textId="244D5E30" w:rsidR="00401A85" w:rsidRDefault="00401A85" w:rsidP="00401A85">
      <w:r w:rsidRPr="0027168F">
        <w:t xml:space="preserve">[enter </w:t>
      </w:r>
      <w:r>
        <w:t>course ground rules and expectations for participation, communication, etc.</w:t>
      </w:r>
      <w:r w:rsidRPr="0027168F">
        <w:t>]</w:t>
      </w:r>
    </w:p>
    <w:p w14:paraId="47231F38" w14:textId="297181A2" w:rsidR="00401A85" w:rsidRDefault="00401A85" w:rsidP="00401A85"/>
    <w:p w14:paraId="0F0A2920" w14:textId="77777777" w:rsidR="00401A85" w:rsidRDefault="00401A85" w:rsidP="00401A85">
      <w:pPr>
        <w:pStyle w:val="Heading2"/>
      </w:pPr>
      <w:r>
        <w:t>Changes to the Syllabus</w:t>
      </w:r>
    </w:p>
    <w:p w14:paraId="2A49803F" w14:textId="6E1DD249" w:rsidR="00401A85" w:rsidRDefault="00401A85" w:rsidP="007F4AC0">
      <w:r>
        <w:t>While the provisions of this syllabus are as accurate and complete as possible, your instructor reserves the right to change any provision herein at any time. Every effort will be made to keep you advised of such changes, and information about such changes will be available from your instructor.</w:t>
      </w:r>
    </w:p>
    <w:p w14:paraId="73B0EF09" w14:textId="77777777" w:rsidR="007F4AC0" w:rsidRDefault="007F4AC0" w:rsidP="007F4AC0"/>
    <w:p w14:paraId="67F49BBB" w14:textId="0F655F6A" w:rsidR="007F4AC0" w:rsidRDefault="007F4AC0" w:rsidP="007F1B7E">
      <w:pPr>
        <w:pStyle w:val="Heading1"/>
      </w:pPr>
      <w:r>
        <w:t xml:space="preserve">Assignment </w:t>
      </w:r>
      <w:r w:rsidR="009141BA">
        <w:t>Overview</w:t>
      </w:r>
    </w:p>
    <w:p w14:paraId="2E073285" w14:textId="77777777" w:rsidR="007F4AC0" w:rsidRDefault="007F4AC0" w:rsidP="007F1B7E">
      <w:pPr>
        <w:pStyle w:val="Heading2"/>
      </w:pPr>
      <w:r>
        <w:t>Quizzes</w:t>
      </w:r>
    </w:p>
    <w:p w14:paraId="36D88D20" w14:textId="733FFCF1" w:rsidR="005C5F64" w:rsidRDefault="005C5F64" w:rsidP="005C5F64">
      <w:r w:rsidRPr="0027168F">
        <w:t xml:space="preserve">[enter </w:t>
      </w:r>
      <w:r>
        <w:t xml:space="preserve">quiz policies, expectations, penalties, etc. if </w:t>
      </w:r>
      <w:r w:rsidR="00401A85">
        <w:t>appropriate</w:t>
      </w:r>
      <w:r w:rsidRPr="0027168F">
        <w:t>]</w:t>
      </w:r>
    </w:p>
    <w:p w14:paraId="1A05E3E1" w14:textId="10D9167A" w:rsidR="007F4AC0" w:rsidRDefault="007F4AC0" w:rsidP="007F4AC0"/>
    <w:p w14:paraId="6F0400B5" w14:textId="77777777" w:rsidR="007F4AC0" w:rsidRDefault="007F4AC0" w:rsidP="009141BA">
      <w:pPr>
        <w:pStyle w:val="Heading2"/>
      </w:pPr>
      <w:r>
        <w:t>Final Exam</w:t>
      </w:r>
    </w:p>
    <w:p w14:paraId="013CA975" w14:textId="6E89A3EA" w:rsidR="00401A85" w:rsidRDefault="00401A85" w:rsidP="00401A85">
      <w:r w:rsidRPr="0027168F">
        <w:t xml:space="preserve">[enter </w:t>
      </w:r>
      <w:r>
        <w:t>exam policies, expectations, penalties, etc. if appropriate</w:t>
      </w:r>
      <w:r w:rsidRPr="0027168F">
        <w:t>]</w:t>
      </w:r>
    </w:p>
    <w:p w14:paraId="316230FC" w14:textId="77777777" w:rsidR="00401A85" w:rsidRDefault="00401A85" w:rsidP="00401A85"/>
    <w:p w14:paraId="035BB6FB" w14:textId="6E37E972" w:rsidR="009141BA" w:rsidRDefault="009141BA" w:rsidP="009141BA">
      <w:pPr>
        <w:pStyle w:val="Heading2"/>
      </w:pPr>
      <w:r>
        <w:t>Group Discussions</w:t>
      </w:r>
    </w:p>
    <w:p w14:paraId="29004048" w14:textId="1EFDF975" w:rsidR="00401A85" w:rsidRDefault="00401A85" w:rsidP="00401A85">
      <w:r w:rsidRPr="0027168F">
        <w:t xml:space="preserve">[enter </w:t>
      </w:r>
      <w:r>
        <w:t>discussion policies, expectations, penalties, etc. if appropriate</w:t>
      </w:r>
      <w:r w:rsidRPr="0027168F">
        <w:t>]</w:t>
      </w:r>
    </w:p>
    <w:p w14:paraId="1057C30A" w14:textId="77777777" w:rsidR="00401A85" w:rsidRDefault="00401A85" w:rsidP="00401A85"/>
    <w:p w14:paraId="1328F146" w14:textId="29508CD4" w:rsidR="009141BA" w:rsidRDefault="009141BA" w:rsidP="009141BA">
      <w:pPr>
        <w:pStyle w:val="Heading2"/>
      </w:pPr>
      <w:r w:rsidRPr="009141BA">
        <w:t>Paper</w:t>
      </w:r>
      <w:r w:rsidR="00401A85">
        <w:t>s</w:t>
      </w:r>
    </w:p>
    <w:p w14:paraId="713825DB" w14:textId="35AF825A" w:rsidR="00401A85" w:rsidRDefault="00401A85" w:rsidP="00401A85">
      <w:r w:rsidRPr="0027168F">
        <w:t xml:space="preserve">[enter </w:t>
      </w:r>
      <w:r>
        <w:t>paper policies, expectations, penalties, etc. if appropriate</w:t>
      </w:r>
      <w:r w:rsidRPr="0027168F">
        <w:t>]</w:t>
      </w:r>
    </w:p>
    <w:p w14:paraId="579CDA80" w14:textId="0410E548" w:rsidR="00401A85" w:rsidRDefault="00401A85" w:rsidP="00401A85"/>
    <w:p w14:paraId="1738A053" w14:textId="77777777" w:rsidR="00401A85" w:rsidRPr="00401A85" w:rsidRDefault="00401A85" w:rsidP="00401A85"/>
    <w:p w14:paraId="3826C65C" w14:textId="3F8F652A" w:rsidR="00401A85" w:rsidRDefault="00401A85" w:rsidP="00401A85">
      <w:pPr>
        <w:pStyle w:val="Heading1"/>
      </w:pPr>
      <w:r>
        <w:t>Additional Information</w:t>
      </w:r>
    </w:p>
    <w:p w14:paraId="727040EF" w14:textId="77777777" w:rsidR="00401A85" w:rsidRDefault="00401A85" w:rsidP="00401A85">
      <w:pPr>
        <w:pStyle w:val="Heading2"/>
      </w:pPr>
      <w:r>
        <w:t>Syllabus Attachment Information</w:t>
      </w:r>
    </w:p>
    <w:p w14:paraId="795DF507" w14:textId="6398A7F5" w:rsidR="00223363" w:rsidRDefault="007F4AC0" w:rsidP="007F4AC0">
      <w:r>
        <w:t xml:space="preserve">Syllabus Attachment Information: The University’s approved Syllabus Attachment Information page provides information about </w:t>
      </w:r>
      <w:r w:rsidR="00FD73A6">
        <w:t>relev</w:t>
      </w:r>
      <w:r>
        <w:t xml:space="preserve">ant University and Academic Policies that all students should know. </w:t>
      </w:r>
      <w:hyperlink r:id="rId7" w:history="1">
        <w:r w:rsidR="007F1B7E" w:rsidRPr="00CF1DA5">
          <w:rPr>
            <w:rStyle w:val="Hyperlink"/>
          </w:rPr>
          <w:t>https://www.etsu.edu/curriculum-innovation/syllabusattachment.php</w:t>
        </w:r>
      </w:hyperlink>
    </w:p>
    <w:sectPr w:rsidR="002233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2950B6"/>
    <w:multiLevelType w:val="hybridMultilevel"/>
    <w:tmpl w:val="402A1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C6B2452"/>
    <w:multiLevelType w:val="hybridMultilevel"/>
    <w:tmpl w:val="3F2A9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0E506A"/>
    <w:multiLevelType w:val="hybridMultilevel"/>
    <w:tmpl w:val="87AA0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167E08"/>
    <w:multiLevelType w:val="hybridMultilevel"/>
    <w:tmpl w:val="7B4EDC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64763D3"/>
    <w:multiLevelType w:val="hybridMultilevel"/>
    <w:tmpl w:val="AFC48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0A6B2F"/>
    <w:multiLevelType w:val="hybridMultilevel"/>
    <w:tmpl w:val="62AA7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D74A32"/>
    <w:multiLevelType w:val="hybridMultilevel"/>
    <w:tmpl w:val="2B00F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320D60"/>
    <w:multiLevelType w:val="hybridMultilevel"/>
    <w:tmpl w:val="8D72F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772143"/>
    <w:multiLevelType w:val="hybridMultilevel"/>
    <w:tmpl w:val="A1525332"/>
    <w:lvl w:ilvl="0" w:tplc="4F586B3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062938"/>
    <w:multiLevelType w:val="hybridMultilevel"/>
    <w:tmpl w:val="BE847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9657519"/>
    <w:multiLevelType w:val="hybridMultilevel"/>
    <w:tmpl w:val="11A68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3"/>
  </w:num>
  <w:num w:numId="3">
    <w:abstractNumId w:val="5"/>
  </w:num>
  <w:num w:numId="4">
    <w:abstractNumId w:val="7"/>
  </w:num>
  <w:num w:numId="5">
    <w:abstractNumId w:val="1"/>
  </w:num>
  <w:num w:numId="6">
    <w:abstractNumId w:val="2"/>
  </w:num>
  <w:num w:numId="7">
    <w:abstractNumId w:val="6"/>
  </w:num>
  <w:num w:numId="8">
    <w:abstractNumId w:val="4"/>
  </w:num>
  <w:num w:numId="9">
    <w:abstractNumId w:val="0"/>
  </w:num>
  <w:num w:numId="10">
    <w:abstractNumId w:val="8"/>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zMTA2NDI0MjYzMjVV0lEKTi0uzszPAykwqgUAJaEcZSwAAAA="/>
  </w:docVars>
  <w:rsids>
    <w:rsidRoot w:val="00223363"/>
    <w:rsid w:val="000A7824"/>
    <w:rsid w:val="00116E60"/>
    <w:rsid w:val="0012532F"/>
    <w:rsid w:val="00203418"/>
    <w:rsid w:val="00223363"/>
    <w:rsid w:val="002375DA"/>
    <w:rsid w:val="0027168F"/>
    <w:rsid w:val="0029148D"/>
    <w:rsid w:val="002E0563"/>
    <w:rsid w:val="0039787D"/>
    <w:rsid w:val="003A2F83"/>
    <w:rsid w:val="003B4C58"/>
    <w:rsid w:val="003C1478"/>
    <w:rsid w:val="003D43C3"/>
    <w:rsid w:val="00401A85"/>
    <w:rsid w:val="004A6928"/>
    <w:rsid w:val="00515431"/>
    <w:rsid w:val="00561E2A"/>
    <w:rsid w:val="005B18F4"/>
    <w:rsid w:val="005C5F64"/>
    <w:rsid w:val="0066266E"/>
    <w:rsid w:val="006C3B71"/>
    <w:rsid w:val="007074A2"/>
    <w:rsid w:val="007236E9"/>
    <w:rsid w:val="007F1B7E"/>
    <w:rsid w:val="007F4AC0"/>
    <w:rsid w:val="00860E9C"/>
    <w:rsid w:val="009141BA"/>
    <w:rsid w:val="009B047F"/>
    <w:rsid w:val="00A00426"/>
    <w:rsid w:val="00A3357F"/>
    <w:rsid w:val="00B53603"/>
    <w:rsid w:val="00C7667E"/>
    <w:rsid w:val="00D57AFB"/>
    <w:rsid w:val="00DF0C90"/>
    <w:rsid w:val="00ED2673"/>
    <w:rsid w:val="00ED3408"/>
    <w:rsid w:val="00F2440B"/>
    <w:rsid w:val="00F8149A"/>
    <w:rsid w:val="00FD73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0F63AA"/>
  <w15:chartTrackingRefBased/>
  <w15:docId w15:val="{B9C9E80A-5B74-4D89-AB85-BE464793C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23363"/>
    <w:pPr>
      <w:pBdr>
        <w:top w:val="single" w:sz="4" w:space="1" w:color="FFC000" w:themeColor="accent4"/>
        <w:left w:val="single" w:sz="4" w:space="4" w:color="FFC000" w:themeColor="accent4"/>
        <w:bottom w:val="single" w:sz="4" w:space="1" w:color="FFC000" w:themeColor="accent4"/>
        <w:right w:val="single" w:sz="4" w:space="4" w:color="FFC000" w:themeColor="accent4"/>
      </w:pBdr>
      <w:shd w:val="clear" w:color="auto" w:fill="002060"/>
      <w:outlineLvl w:val="0"/>
    </w:pPr>
    <w:rPr>
      <w:b/>
      <w:bCs/>
      <w:color w:val="F2F2F2" w:themeColor="background1" w:themeShade="F2"/>
      <w:sz w:val="24"/>
      <w:szCs w:val="24"/>
    </w:rPr>
  </w:style>
  <w:style w:type="paragraph" w:styleId="Heading2">
    <w:name w:val="heading 2"/>
    <w:basedOn w:val="Normal"/>
    <w:next w:val="Normal"/>
    <w:link w:val="Heading2Char"/>
    <w:uiPriority w:val="9"/>
    <w:unhideWhenUsed/>
    <w:qFormat/>
    <w:rsid w:val="00223363"/>
    <w:pPr>
      <w:pBdr>
        <w:bottom w:val="single" w:sz="4" w:space="1" w:color="FFC000" w:themeColor="accent4"/>
      </w:pBdr>
      <w:outlineLvl w:val="1"/>
    </w:pPr>
    <w:rPr>
      <w:b/>
      <w:bCs/>
    </w:rPr>
  </w:style>
  <w:style w:type="paragraph" w:styleId="Heading3">
    <w:name w:val="heading 3"/>
    <w:basedOn w:val="Normal"/>
    <w:next w:val="Normal"/>
    <w:link w:val="Heading3Char"/>
    <w:uiPriority w:val="9"/>
    <w:unhideWhenUsed/>
    <w:qFormat/>
    <w:rsid w:val="00223363"/>
    <w:pP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23363"/>
    <w:pPr>
      <w:jc w:val="center"/>
    </w:pPr>
    <w:rPr>
      <w:b/>
      <w:bCs/>
      <w:sz w:val="28"/>
      <w:szCs w:val="28"/>
    </w:rPr>
  </w:style>
  <w:style w:type="character" w:customStyle="1" w:styleId="TitleChar">
    <w:name w:val="Title Char"/>
    <w:basedOn w:val="DefaultParagraphFont"/>
    <w:link w:val="Title"/>
    <w:uiPriority w:val="10"/>
    <w:rsid w:val="00223363"/>
    <w:rPr>
      <w:b/>
      <w:bCs/>
      <w:sz w:val="28"/>
      <w:szCs w:val="28"/>
    </w:rPr>
  </w:style>
  <w:style w:type="character" w:customStyle="1" w:styleId="Heading1Char">
    <w:name w:val="Heading 1 Char"/>
    <w:basedOn w:val="DefaultParagraphFont"/>
    <w:link w:val="Heading1"/>
    <w:uiPriority w:val="9"/>
    <w:rsid w:val="00223363"/>
    <w:rPr>
      <w:b/>
      <w:bCs/>
      <w:color w:val="F2F2F2" w:themeColor="background1" w:themeShade="F2"/>
      <w:sz w:val="24"/>
      <w:szCs w:val="24"/>
      <w:shd w:val="clear" w:color="auto" w:fill="002060"/>
    </w:rPr>
  </w:style>
  <w:style w:type="character" w:customStyle="1" w:styleId="Heading2Char">
    <w:name w:val="Heading 2 Char"/>
    <w:basedOn w:val="DefaultParagraphFont"/>
    <w:link w:val="Heading2"/>
    <w:uiPriority w:val="9"/>
    <w:rsid w:val="00223363"/>
    <w:rPr>
      <w:b/>
      <w:bCs/>
    </w:rPr>
  </w:style>
  <w:style w:type="character" w:customStyle="1" w:styleId="Heading3Char">
    <w:name w:val="Heading 3 Char"/>
    <w:basedOn w:val="DefaultParagraphFont"/>
    <w:link w:val="Heading3"/>
    <w:uiPriority w:val="9"/>
    <w:rsid w:val="00223363"/>
    <w:rPr>
      <w:b/>
      <w:bCs/>
    </w:rPr>
  </w:style>
  <w:style w:type="paragraph" w:styleId="ListParagraph">
    <w:name w:val="List Paragraph"/>
    <w:basedOn w:val="Normal"/>
    <w:uiPriority w:val="34"/>
    <w:qFormat/>
    <w:rsid w:val="007F1B7E"/>
    <w:pPr>
      <w:ind w:left="720"/>
      <w:contextualSpacing/>
    </w:pPr>
  </w:style>
  <w:style w:type="character" w:styleId="Hyperlink">
    <w:name w:val="Hyperlink"/>
    <w:basedOn w:val="DefaultParagraphFont"/>
    <w:uiPriority w:val="99"/>
    <w:unhideWhenUsed/>
    <w:rsid w:val="007F1B7E"/>
    <w:rPr>
      <w:color w:val="0563C1" w:themeColor="hyperlink"/>
      <w:u w:val="single"/>
    </w:rPr>
  </w:style>
  <w:style w:type="character" w:styleId="UnresolvedMention">
    <w:name w:val="Unresolved Mention"/>
    <w:basedOn w:val="DefaultParagraphFont"/>
    <w:uiPriority w:val="99"/>
    <w:semiHidden/>
    <w:unhideWhenUsed/>
    <w:rsid w:val="007F1B7E"/>
    <w:rPr>
      <w:color w:val="605E5C"/>
      <w:shd w:val="clear" w:color="auto" w:fill="E1DFDD"/>
    </w:rPr>
  </w:style>
  <w:style w:type="character" w:styleId="FollowedHyperlink">
    <w:name w:val="FollowedHyperlink"/>
    <w:basedOn w:val="DefaultParagraphFont"/>
    <w:uiPriority w:val="99"/>
    <w:semiHidden/>
    <w:unhideWhenUsed/>
    <w:rsid w:val="00A0042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4991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etsu.edu/curriculum-innovation/syllabusattachment.ph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4</Pages>
  <Words>412</Words>
  <Characters>235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Kiech</dc:creator>
  <cp:keywords/>
  <dc:description/>
  <cp:lastModifiedBy>Hill, Stacie Renea</cp:lastModifiedBy>
  <cp:revision>15</cp:revision>
  <dcterms:created xsi:type="dcterms:W3CDTF">2020-10-08T14:20:00Z</dcterms:created>
  <dcterms:modified xsi:type="dcterms:W3CDTF">2022-06-10T13:37:00Z</dcterms:modified>
</cp:coreProperties>
</file>